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1BA7B8" w14:textId="3641DC74" w:rsidR="004B2067" w:rsidRDefault="00813754" w:rsidP="004B2067">
      <w:pPr>
        <w:pStyle w:val="Letterbody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B32A01" wp14:editId="4F5F365D">
                <wp:simplePos x="0" y="0"/>
                <wp:positionH relativeFrom="column">
                  <wp:posOffset>-62865</wp:posOffset>
                </wp:positionH>
                <wp:positionV relativeFrom="paragraph">
                  <wp:posOffset>-276225</wp:posOffset>
                </wp:positionV>
                <wp:extent cx="6286500" cy="5715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59F03" w14:textId="77777777" w:rsidR="00813754" w:rsidRPr="00AE13F6" w:rsidRDefault="00813754" w:rsidP="00813754">
                            <w:pPr>
                              <w:rPr>
                                <w:rFonts w:ascii="Arial" w:hAnsi="Arial"/>
                                <w:sz w:val="15"/>
                                <w:szCs w:val="15"/>
                              </w:rPr>
                            </w:pPr>
                            <w:r w:rsidRPr="00AE13F6">
                              <w:rPr>
                                <w:rFonts w:ascii="Arial" w:hAnsi="Arial"/>
                                <w:sz w:val="15"/>
                                <w:szCs w:val="15"/>
                              </w:rPr>
                              <w:t>Personalization</w:t>
                            </w:r>
                            <w:r w:rsidRPr="00AE13F6">
                              <w:rPr>
                                <w:rFonts w:ascii="Arial" w:hAnsi="Arial"/>
                                <w:sz w:val="15"/>
                                <w:szCs w:val="15"/>
                              </w:rPr>
                              <w:br/>
                              <w:t>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32A0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.95pt;margin-top:-21.75pt;width:495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" filled="f" stroked="f">
                <v:textbox>
                  <w:txbxContent>
                    <w:p w14:paraId="50D59F03" w14:textId="77777777" w:rsidR="00813754" w:rsidRPr="00AE13F6" w:rsidRDefault="00813754" w:rsidP="00813754">
                      <w:pPr>
                        <w:rPr>
                          <w:rFonts w:ascii="Arial" w:hAnsi="Arial"/>
                          <w:sz w:val="15"/>
                          <w:szCs w:val="15"/>
                        </w:rPr>
                      </w:pPr>
                      <w:r w:rsidRPr="00AE13F6">
                        <w:rPr>
                          <w:rFonts w:ascii="Arial" w:hAnsi="Arial"/>
                          <w:sz w:val="15"/>
                          <w:szCs w:val="15"/>
                        </w:rPr>
                        <w:t>Personalization</w:t>
                      </w:r>
                      <w:r w:rsidRPr="00AE13F6">
                        <w:rPr>
                          <w:rFonts w:ascii="Arial" w:hAnsi="Arial"/>
                          <w:sz w:val="15"/>
                          <w:szCs w:val="15"/>
                        </w:rPr>
                        <w:br/>
                        <w:t>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B2067">
        <w:t>Month XX, XXXX</w:t>
      </w:r>
    </w:p>
    <w:p w14:paraId="38FE1BE1" w14:textId="77777777" w:rsidR="004B2067" w:rsidRDefault="004B2067">
      <w:pPr>
        <w:pStyle w:val="Letterbody"/>
      </w:pPr>
    </w:p>
    <w:p w14:paraId="07805F02" w14:textId="77777777" w:rsidR="004B2067" w:rsidRDefault="004B2067" w:rsidP="004B2067">
      <w:pPr>
        <w:pStyle w:val="Letterbody"/>
        <w:outlineLvl w:val="0"/>
      </w:pPr>
      <w:r>
        <w:t>Ms. Jane A. Doe</w:t>
      </w:r>
    </w:p>
    <w:p w14:paraId="62C98227" w14:textId="77777777" w:rsidR="004B2067" w:rsidRDefault="004B2067">
      <w:pPr>
        <w:pStyle w:val="Letterbody"/>
        <w:rPr>
          <w:rFonts w:ascii="Verdana" w:hAnsi="Verdana"/>
        </w:rPr>
      </w:pPr>
      <w:r>
        <w:t>Organization</w:t>
      </w:r>
    </w:p>
    <w:p w14:paraId="6792F55F" w14:textId="77777777" w:rsidR="004B2067" w:rsidRDefault="004B2067">
      <w:pPr>
        <w:pStyle w:val="Letterbody"/>
      </w:pPr>
      <w:r>
        <w:t>Street Address</w:t>
      </w:r>
    </w:p>
    <w:p w14:paraId="0BDC2A3C" w14:textId="77777777" w:rsidR="004B2067" w:rsidRDefault="004B2067">
      <w:pPr>
        <w:pStyle w:val="Letterbody"/>
      </w:pPr>
      <w:r>
        <w:t>City Name, State 00000-0000</w:t>
      </w:r>
    </w:p>
    <w:p w14:paraId="184D08C8" w14:textId="77777777" w:rsidR="004B2067" w:rsidRDefault="004B2067">
      <w:pPr>
        <w:pStyle w:val="Letterbody"/>
      </w:pPr>
    </w:p>
    <w:p w14:paraId="5E5690FC" w14:textId="77777777" w:rsidR="004B2067" w:rsidRDefault="004B2067">
      <w:pPr>
        <w:pStyle w:val="Letterbody"/>
      </w:pPr>
      <w:r>
        <w:t>Dear Jane A. Doe:</w:t>
      </w:r>
    </w:p>
    <w:p w14:paraId="3A04F375" w14:textId="77777777" w:rsidR="004B2067" w:rsidRDefault="004B2067">
      <w:pPr>
        <w:pStyle w:val="Letterbody"/>
      </w:pPr>
    </w:p>
    <w:p w14:paraId="6AFC9629" w14:textId="77777777" w:rsidR="004B2067" w:rsidRDefault="004B2067">
      <w:pPr>
        <w:pStyle w:val="Letterbody"/>
      </w:pPr>
      <w:r>
        <w:t xml:space="preserve">Lorem ipsum </w:t>
      </w:r>
      <w:proofErr w:type="spellStart"/>
      <w:r>
        <w:t>ud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uptat</w:t>
      </w:r>
      <w:proofErr w:type="spellEnd"/>
      <w:r>
        <w:t xml:space="preserve">, </w:t>
      </w:r>
      <w:proofErr w:type="spellStart"/>
      <w:r>
        <w:t>quate</w:t>
      </w:r>
      <w:proofErr w:type="spell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771987BF" w14:textId="77777777" w:rsidR="004B2067" w:rsidRDefault="004B2067">
      <w:pPr>
        <w:pStyle w:val="Letterbody"/>
      </w:pPr>
    </w:p>
    <w:p w14:paraId="2979971C" w14:textId="77777777" w:rsidR="004B2067" w:rsidRDefault="004B2067">
      <w:pPr>
        <w:pStyle w:val="Letterbody"/>
      </w:pPr>
      <w:proofErr w:type="spellStart"/>
      <w:r>
        <w:t>Duis</w:t>
      </w:r>
      <w:proofErr w:type="spellEnd"/>
      <w:r>
        <w:t xml:space="preserve"> </w:t>
      </w:r>
      <w:proofErr w:type="spellStart"/>
      <w:r>
        <w:t>eriurem</w:t>
      </w:r>
      <w:proofErr w:type="spellEnd"/>
      <w:r>
        <w:t xml:space="preserve"> </w:t>
      </w:r>
      <w:proofErr w:type="spellStart"/>
      <w:r>
        <w:t>velisi</w:t>
      </w:r>
      <w:proofErr w:type="spellEnd"/>
      <w:r>
        <w:t xml:space="preserve"> </w:t>
      </w:r>
      <w:proofErr w:type="spellStart"/>
      <w:r>
        <w:t>bla</w:t>
      </w:r>
      <w:proofErr w:type="spellEnd"/>
      <w:r>
        <w:t xml:space="preserve"> feu </w:t>
      </w:r>
      <w:proofErr w:type="spellStart"/>
      <w:r>
        <w:t>faccumsan</w:t>
      </w:r>
      <w:proofErr w:type="spellEnd"/>
      <w:r>
        <w:t xml:space="preserve"> </w:t>
      </w:r>
      <w:proofErr w:type="spellStart"/>
      <w:r>
        <w:t>utatet</w:t>
      </w:r>
      <w:proofErr w:type="spellEnd"/>
      <w:r>
        <w:t xml:space="preserve"> la feu </w:t>
      </w:r>
      <w:proofErr w:type="spellStart"/>
      <w:r>
        <w:t>faccu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t. </w:t>
      </w:r>
      <w:proofErr w:type="spellStart"/>
      <w:proofErr w:type="gramStart"/>
      <w:r>
        <w:t>quate</w:t>
      </w:r>
      <w:proofErr w:type="spellEnd"/>
      <w:proofErr w:type="gram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</w:p>
    <w:p w14:paraId="38A6D63A" w14:textId="77777777" w:rsidR="004B2067" w:rsidRDefault="004B2067">
      <w:pPr>
        <w:pStyle w:val="Letterbody"/>
      </w:pPr>
    </w:p>
    <w:p w14:paraId="73754CBA" w14:textId="77777777" w:rsidR="004B2067" w:rsidRDefault="004B2067">
      <w:pPr>
        <w:pStyle w:val="Letterbody"/>
      </w:pPr>
      <w:r>
        <w:t xml:space="preserve">Lorem ipsum </w:t>
      </w:r>
      <w:proofErr w:type="spellStart"/>
      <w:r>
        <w:t>ud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uptat</w:t>
      </w:r>
      <w:proofErr w:type="spellEnd"/>
      <w:r>
        <w:t xml:space="preserve">, </w:t>
      </w:r>
      <w:proofErr w:type="spellStart"/>
      <w:r>
        <w:t>quate</w:t>
      </w:r>
      <w:proofErr w:type="spell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.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760D7DB8" w14:textId="77777777" w:rsidR="004B2067" w:rsidRDefault="004B2067">
      <w:pPr>
        <w:pStyle w:val="Letterbody"/>
      </w:pPr>
    </w:p>
    <w:p w14:paraId="7E9CE94F" w14:textId="77777777" w:rsidR="004B2067" w:rsidRDefault="004B2067">
      <w:pPr>
        <w:pStyle w:val="Letterbody"/>
      </w:pPr>
      <w:proofErr w:type="spellStart"/>
      <w:r>
        <w:t>Duis</w:t>
      </w:r>
      <w:proofErr w:type="spellEnd"/>
      <w:r>
        <w:t xml:space="preserve"> </w:t>
      </w:r>
      <w:proofErr w:type="spellStart"/>
      <w:r>
        <w:t>eriurem</w:t>
      </w:r>
      <w:proofErr w:type="spellEnd"/>
      <w:r>
        <w:t xml:space="preserve"> </w:t>
      </w:r>
      <w:proofErr w:type="spellStart"/>
      <w:r>
        <w:t>velisi</w:t>
      </w:r>
      <w:proofErr w:type="spellEnd"/>
      <w:r>
        <w:t xml:space="preserve"> </w:t>
      </w:r>
      <w:proofErr w:type="spellStart"/>
      <w:r>
        <w:t>bla</w:t>
      </w:r>
      <w:proofErr w:type="spellEnd"/>
      <w:r>
        <w:t xml:space="preserve"> feu </w:t>
      </w:r>
      <w:proofErr w:type="spellStart"/>
      <w:r>
        <w:t>faccumsan</w:t>
      </w:r>
      <w:proofErr w:type="spellEnd"/>
      <w:r>
        <w:t xml:space="preserve"> </w:t>
      </w:r>
      <w:proofErr w:type="spellStart"/>
      <w:r>
        <w:t>utatet</w:t>
      </w:r>
      <w:proofErr w:type="spellEnd"/>
      <w:r>
        <w:t xml:space="preserve"> la feu </w:t>
      </w:r>
      <w:proofErr w:type="spellStart"/>
      <w:r>
        <w:t>faccu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t. </w:t>
      </w:r>
      <w:proofErr w:type="spellStart"/>
      <w:proofErr w:type="gramStart"/>
      <w:r>
        <w:t>quate</w:t>
      </w:r>
      <w:proofErr w:type="spellEnd"/>
      <w:proofErr w:type="gram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.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64AF8A70" w14:textId="77777777" w:rsidR="004B2067" w:rsidRDefault="004B2067">
      <w:pPr>
        <w:pStyle w:val="Letterbody"/>
      </w:pPr>
    </w:p>
    <w:p w14:paraId="3D5EC593" w14:textId="77777777" w:rsidR="004B2067" w:rsidRDefault="004B2067">
      <w:pPr>
        <w:pStyle w:val="Letterbody"/>
      </w:pPr>
      <w:r>
        <w:t>Sincerely,</w:t>
      </w:r>
    </w:p>
    <w:p w14:paraId="77CE7EE7" w14:textId="77777777" w:rsidR="004B2067" w:rsidRDefault="004B2067">
      <w:pPr>
        <w:pStyle w:val="Letterbody"/>
      </w:pPr>
    </w:p>
    <w:p w14:paraId="47E75057" w14:textId="77777777" w:rsidR="004B2067" w:rsidRDefault="004B2067">
      <w:pPr>
        <w:pStyle w:val="Letterbody"/>
      </w:pPr>
    </w:p>
    <w:p w14:paraId="1001ED27" w14:textId="77777777" w:rsidR="004B2067" w:rsidRDefault="004B2067">
      <w:pPr>
        <w:pStyle w:val="Letterbody"/>
      </w:pPr>
    </w:p>
    <w:p w14:paraId="34F3B8F3" w14:textId="77777777" w:rsidR="004B2067" w:rsidRDefault="004B2067" w:rsidP="004B2067">
      <w:pPr>
        <w:pStyle w:val="Letterbody"/>
        <w:outlineLvl w:val="0"/>
      </w:pPr>
      <w:r>
        <w:t>John L. Doe</w:t>
      </w:r>
    </w:p>
    <w:p w14:paraId="050B1C92" w14:textId="77777777" w:rsidR="004B2067" w:rsidRDefault="004B2067">
      <w:pPr>
        <w:pStyle w:val="Letterbody"/>
      </w:pPr>
    </w:p>
    <w:p w14:paraId="16D3A81B" w14:textId="77777777" w:rsidR="004B2067" w:rsidRDefault="004B2067" w:rsidP="008F53F3">
      <w:pPr>
        <w:pStyle w:val="Letterbody"/>
        <w:spacing w:before="240"/>
      </w:pPr>
    </w:p>
    <w:sectPr w:rsidR="004B20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9" w:right="1080" w:bottom="806" w:left="1800" w:header="576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77A598" w14:textId="77777777" w:rsidR="004B2067" w:rsidRDefault="004B2067">
      <w:r>
        <w:separator/>
      </w:r>
    </w:p>
  </w:endnote>
  <w:endnote w:type="continuationSeparator" w:id="0">
    <w:p w14:paraId="1A7816DF" w14:textId="77777777" w:rsidR="004B2067" w:rsidRDefault="004B2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0C52AC" w14:textId="77777777" w:rsidR="004716F0" w:rsidRDefault="004716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54560" w14:textId="77777777" w:rsidR="004716F0" w:rsidRDefault="004716F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1164CA" w14:textId="77777777" w:rsidR="004716F0" w:rsidRDefault="004716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4CB68" w14:textId="77777777" w:rsidR="004B2067" w:rsidRDefault="004B2067">
      <w:r>
        <w:separator/>
      </w:r>
    </w:p>
  </w:footnote>
  <w:footnote w:type="continuationSeparator" w:id="0">
    <w:p w14:paraId="0E2DAA2E" w14:textId="77777777" w:rsidR="004B2067" w:rsidRDefault="004B20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89277" w14:textId="77777777" w:rsidR="004716F0" w:rsidRDefault="004716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03721E" w14:textId="77777777" w:rsidR="004B2067" w:rsidRDefault="004B2067" w:rsidP="004B2067">
    <w:pPr>
      <w:pStyle w:val="Header"/>
      <w:spacing w:line="240" w:lineRule="aut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8A0333" w14:textId="2FA11C07" w:rsidR="004B2067" w:rsidRDefault="00A07AC2">
    <w:pPr>
      <w:pStyle w:val="Header"/>
      <w:tabs>
        <w:tab w:val="left" w:pos="3560"/>
      </w:tabs>
      <w:spacing w:line="240" w:lineRule="auto"/>
      <w:ind w:left="-634"/>
    </w:pPr>
    <w:bookmarkStart w:id="0" w:name="_GoBack"/>
    <w:bookmarkEnd w:id="0"/>
    <w:r>
      <w:rPr>
        <w:noProof/>
      </w:rPr>
      <w:drawing>
        <wp:anchor distT="0" distB="0" distL="114300" distR="114300" simplePos="0" relativeHeight="251658752" behindDoc="0" locked="0" layoutInCell="1" allowOverlap="1" wp14:anchorId="322614EB" wp14:editId="4B46733D">
          <wp:simplePos x="0" y="0"/>
          <wp:positionH relativeFrom="column">
            <wp:posOffset>-502920</wp:posOffset>
          </wp:positionH>
          <wp:positionV relativeFrom="paragraph">
            <wp:posOffset>3175</wp:posOffset>
          </wp:positionV>
          <wp:extent cx="2501900" cy="728345"/>
          <wp:effectExtent l="0" t="0" r="12700" b="825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U_SHIELD_SIG_EBSPPP_LH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1900" cy="72834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DFE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0" wp14:anchorId="2E098E68" wp14:editId="675644EB">
              <wp:simplePos x="0" y="0"/>
              <wp:positionH relativeFrom="page">
                <wp:posOffset>3584575</wp:posOffset>
              </wp:positionH>
              <wp:positionV relativeFrom="page">
                <wp:posOffset>356870</wp:posOffset>
              </wp:positionV>
              <wp:extent cx="2067560" cy="1024255"/>
              <wp:effectExtent l="3175" t="1270" r="0" b="317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756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68B69" w14:textId="77777777" w:rsidR="00556E28" w:rsidRPr="00B17785" w:rsidRDefault="00556E28" w:rsidP="00556E28">
                          <w:pPr>
                            <w:pStyle w:val="AddressBlockArial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Center Name Here – can be 2 lines</w:t>
                          </w:r>
                        </w:p>
                        <w:p w14:paraId="673D1614" w14:textId="61A39A46" w:rsidR="00556E28" w:rsidRDefault="00556E28" w:rsidP="00556E28">
                          <w:pPr>
                            <w:pStyle w:val="AddressBlockArial"/>
                            <w:rPr>
                              <w:rFonts w:cs="Arial"/>
                            </w:rPr>
                          </w:pPr>
                          <w:r>
                            <w:rPr>
                              <w:rFonts w:cs="Arial"/>
                            </w:rPr>
                            <w:t>Edward J. Bloustein School                                of Planning and Public Policy</w:t>
                          </w:r>
                        </w:p>
                        <w:p w14:paraId="7F6F2949" w14:textId="2D84FB26" w:rsidR="00556E28" w:rsidRDefault="00556E28" w:rsidP="00556E28">
                          <w:pPr>
                            <w:pStyle w:val="AddressBlockArial"/>
                          </w:pPr>
                          <w:r>
                            <w:rPr>
                              <w:rFonts w:cs="Arial"/>
                            </w:rPr>
                            <w:t>Rutgers University–New Brunswick</w:t>
                          </w:r>
                        </w:p>
                        <w:p w14:paraId="668FD62B" w14:textId="2968713B" w:rsidR="00556E28" w:rsidRDefault="00556E28" w:rsidP="00556E28">
                          <w:pPr>
                            <w:pStyle w:val="AddressBlockArial"/>
                          </w:pPr>
                          <w:r>
                            <w:t>33 Livingston Avenue</w:t>
                          </w:r>
                        </w:p>
                        <w:p w14:paraId="37182B2E" w14:textId="77777777" w:rsidR="00556E28" w:rsidRDefault="00556E28" w:rsidP="00556E28">
                          <w:pPr>
                            <w:pStyle w:val="AddressBlockArial"/>
                          </w:pPr>
                          <w:r>
                            <w:t>New Brunswick, NJ 08901</w:t>
                          </w:r>
                        </w:p>
                        <w:p w14:paraId="353D4B58" w14:textId="77777777" w:rsidR="00556E28" w:rsidRDefault="00556E28" w:rsidP="00556E28">
                          <w:pPr>
                            <w:pStyle w:val="AddressBlockArial"/>
                          </w:pPr>
                        </w:p>
                        <w:p w14:paraId="6DF2507E" w14:textId="7A645FAF" w:rsidR="004B2067" w:rsidRDefault="004B2067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98E6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282.25pt;margin-top:28.1pt;width:162.8pt;height:80.6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" o:allowoverlap="f" stroked="f">
              <v:textbox inset="0,4.32pt,0,0">
                <w:txbxContent>
                  <w:p w14:paraId="59968B69" w14:textId="77777777" w:rsidR="00556E28" w:rsidRPr="00B17785" w:rsidRDefault="00556E28" w:rsidP="00556E28">
                    <w:pPr>
                      <w:pStyle w:val="AddressBlockArial"/>
                      <w:rPr>
                        <w:b/>
                      </w:rPr>
                    </w:pPr>
                    <w:r>
                      <w:rPr>
                        <w:b/>
                      </w:rPr>
                      <w:t>Center Name Here – can be 2 lines</w:t>
                    </w:r>
                  </w:p>
                  <w:p w14:paraId="673D1614" w14:textId="61A39A46" w:rsidR="00556E28" w:rsidRDefault="00556E28" w:rsidP="00556E28">
                    <w:pPr>
                      <w:pStyle w:val="AddressBlockArial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t>Edward J. Bloustein School                                of Planning and Public Policy</w:t>
                    </w:r>
                  </w:p>
                  <w:p w14:paraId="7F6F2949" w14:textId="2D84FB26" w:rsidR="00556E28" w:rsidRDefault="00556E28" w:rsidP="00556E28">
                    <w:pPr>
                      <w:pStyle w:val="AddressBlockArial"/>
                    </w:pPr>
                    <w:r>
                      <w:rPr>
                        <w:rFonts w:cs="Arial"/>
                      </w:rPr>
                      <w:t>Rutgers University–New Brunswick</w:t>
                    </w:r>
                  </w:p>
                  <w:p w14:paraId="668FD62B" w14:textId="2968713B" w:rsidR="00556E28" w:rsidRDefault="00556E28" w:rsidP="00556E28">
                    <w:pPr>
                      <w:pStyle w:val="AddressBlockArial"/>
                    </w:pPr>
                    <w:r>
                      <w:t>33 Livingston Avenue</w:t>
                    </w:r>
                  </w:p>
                  <w:p w14:paraId="37182B2E" w14:textId="77777777" w:rsidR="00556E28" w:rsidRDefault="00556E28" w:rsidP="00556E28">
                    <w:pPr>
                      <w:pStyle w:val="AddressBlockArial"/>
                    </w:pPr>
                    <w:r>
                      <w:t>New Brunswick, NJ 08901</w:t>
                    </w:r>
                  </w:p>
                  <w:p w14:paraId="353D4B58" w14:textId="77777777" w:rsidR="00556E28" w:rsidRDefault="00556E28" w:rsidP="00556E28">
                    <w:pPr>
                      <w:pStyle w:val="AddressBlockArial"/>
                    </w:pPr>
                  </w:p>
                  <w:p w14:paraId="6DF2507E" w14:textId="7A645FAF" w:rsidR="004B2067" w:rsidRDefault="004B2067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E5DFE">
      <w:rPr>
        <w:noProof/>
      </w:rPr>
      <mc:AlternateContent>
        <mc:Choice Requires="wps">
          <w:drawing>
            <wp:anchor distT="0" distB="0" distL="114300" distR="114300" simplePos="0" relativeHeight="251657728" behindDoc="0" locked="1" layoutInCell="1" allowOverlap="0" wp14:anchorId="3FA9083E" wp14:editId="0F926768">
              <wp:simplePos x="0" y="0"/>
              <wp:positionH relativeFrom="page">
                <wp:posOffset>5769610</wp:posOffset>
              </wp:positionH>
              <wp:positionV relativeFrom="page">
                <wp:posOffset>347345</wp:posOffset>
              </wp:positionV>
              <wp:extent cx="1600200" cy="1026795"/>
              <wp:effectExtent l="3810" t="444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026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A24BA" w14:textId="77777777" w:rsidR="00556E28" w:rsidRDefault="00556E28" w:rsidP="00556E28">
                          <w:pPr>
                            <w:pStyle w:val="AddressBlockArial"/>
                          </w:pPr>
                          <w:r>
                            <w:t>0000000.rutgers.edu</w:t>
                          </w:r>
                        </w:p>
                        <w:p w14:paraId="446FED07" w14:textId="77777777" w:rsidR="00556E28" w:rsidRDefault="00556E28" w:rsidP="00556E28">
                          <w:pPr>
                            <w:pStyle w:val="AddressBlockArial"/>
                          </w:pPr>
                        </w:p>
                        <w:p w14:paraId="14E51052" w14:textId="77777777" w:rsidR="00556E28" w:rsidRDefault="00556E28" w:rsidP="00556E28">
                          <w:pPr>
                            <w:pStyle w:val="AddressBlockArial"/>
                          </w:pPr>
                          <w:r>
                            <w:t xml:space="preserve">p. 848-932-0000 </w:t>
                          </w:r>
                        </w:p>
                        <w:p w14:paraId="32AFC70C" w14:textId="77777777" w:rsidR="00556E28" w:rsidRDefault="00556E28" w:rsidP="00556E28">
                          <w:pPr>
                            <w:pStyle w:val="AddressBlockArial"/>
                          </w:pPr>
                          <w:r>
                            <w:t>f. 732-932-0000</w:t>
                          </w:r>
                        </w:p>
                        <w:p w14:paraId="1C73E61D" w14:textId="77777777" w:rsidR="00556E28" w:rsidRDefault="00556E28" w:rsidP="00556E28">
                          <w:pPr>
                            <w:pStyle w:val="AddressBlockArial"/>
                          </w:pPr>
                        </w:p>
                        <w:p w14:paraId="311D5344" w14:textId="4CD061F0" w:rsidR="004B2067" w:rsidRDefault="004B2067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A9083E" id="Text Box 2" o:spid="_x0000_s1028" type="#_x0000_t202" style="position:absolute;left:0;text-align:left;margin-left:454.3pt;margin-top:27.35pt;width:126pt;height:80.8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" o:allowoverlap="f" filled="f" stroked="f">
              <v:textbox inset="0,4.32pt,0,0">
                <w:txbxContent>
                  <w:p w14:paraId="714A24BA" w14:textId="77777777" w:rsidR="00556E28" w:rsidRDefault="00556E28" w:rsidP="00556E28">
                    <w:pPr>
                      <w:pStyle w:val="AddressBlockArial"/>
                    </w:pPr>
                    <w:r>
                      <w:t>0000000.rutgers.edu</w:t>
                    </w:r>
                  </w:p>
                  <w:p w14:paraId="446FED07" w14:textId="77777777" w:rsidR="00556E28" w:rsidRDefault="00556E28" w:rsidP="00556E28">
                    <w:pPr>
                      <w:pStyle w:val="AddressBlockArial"/>
                    </w:pPr>
                  </w:p>
                  <w:p w14:paraId="14E51052" w14:textId="77777777" w:rsidR="00556E28" w:rsidRDefault="00556E28" w:rsidP="00556E28">
                    <w:pPr>
                      <w:pStyle w:val="AddressBlockArial"/>
                    </w:pPr>
                    <w:r>
                      <w:t xml:space="preserve">p. 848-932-0000 </w:t>
                    </w:r>
                  </w:p>
                  <w:p w14:paraId="32AFC70C" w14:textId="77777777" w:rsidR="00556E28" w:rsidRDefault="00556E28" w:rsidP="00556E28">
                    <w:pPr>
                      <w:pStyle w:val="AddressBlockArial"/>
                    </w:pPr>
                    <w:r>
                      <w:t>f. 732-932-0000</w:t>
                    </w:r>
                  </w:p>
                  <w:p w14:paraId="1C73E61D" w14:textId="77777777" w:rsidR="00556E28" w:rsidRDefault="00556E28" w:rsidP="00556E28">
                    <w:pPr>
                      <w:pStyle w:val="AddressBlockArial"/>
                    </w:pPr>
                  </w:p>
                  <w:p w14:paraId="311D5344" w14:textId="4CD061F0" w:rsidR="004B2067" w:rsidRDefault="004B2067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LI0MzS0tzAyMjQyUdpeDU4uLM/DyQAsNaAOu9Zb0sAAAA"/>
  </w:docVars>
  <w:rsids>
    <w:rsidRoot w:val="008D71BD"/>
    <w:rsid w:val="00007DFA"/>
    <w:rsid w:val="00163CD3"/>
    <w:rsid w:val="00255858"/>
    <w:rsid w:val="004716F0"/>
    <w:rsid w:val="00472121"/>
    <w:rsid w:val="004B2067"/>
    <w:rsid w:val="00556E28"/>
    <w:rsid w:val="00587E30"/>
    <w:rsid w:val="0065527F"/>
    <w:rsid w:val="006C4531"/>
    <w:rsid w:val="0070600B"/>
    <w:rsid w:val="00813754"/>
    <w:rsid w:val="008D71BD"/>
    <w:rsid w:val="008F53F3"/>
    <w:rsid w:val="009538A1"/>
    <w:rsid w:val="00A07AC2"/>
    <w:rsid w:val="00BA5A5A"/>
    <w:rsid w:val="00CE5DFE"/>
    <w:rsid w:val="00F4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9D22A8D"/>
  <w15:docId w15:val="{BCDD9037-568C-4EE8-B028-E24E3E938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XX, XXXX</vt:lpstr>
    </vt:vector>
  </TitlesOfParts>
  <Company>Rutgers, The State University of New Jersey</Company>
  <LinksUpToDate>false</LinksUpToDate>
  <CharactersWithSpaces>2146</CharactersWithSpaces>
  <SharedDoc>false</SharedDoc>
  <HLinks>
    <vt:vector size="12" baseType="variant">
      <vt:variant>
        <vt:i4>5373991</vt:i4>
      </vt:variant>
      <vt:variant>
        <vt:i4>4222</vt:i4>
      </vt:variant>
      <vt:variant>
        <vt:i4>1025</vt:i4>
      </vt:variant>
      <vt:variant>
        <vt:i4>1</vt:i4>
      </vt:variant>
      <vt:variant>
        <vt:lpwstr>RU_SIG_CNP_RED_100K_LH</vt:lpwstr>
      </vt:variant>
      <vt:variant>
        <vt:lpwstr/>
      </vt:variant>
      <vt:variant>
        <vt:i4>4587598</vt:i4>
      </vt:variant>
      <vt:variant>
        <vt:i4>-1</vt:i4>
      </vt:variant>
      <vt:variant>
        <vt:i4>2057</vt:i4>
      </vt:variant>
      <vt:variant>
        <vt:i4>1</vt:i4>
      </vt:variant>
      <vt:variant>
        <vt:lpwstr>p1_spac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XX, XXXX</dc:title>
  <dc:subject/>
  <dc:creator>University Relations</dc:creator>
  <cp:keywords/>
  <cp:lastModifiedBy>kolsen</cp:lastModifiedBy>
  <cp:revision>2</cp:revision>
  <cp:lastPrinted>2013-02-25T14:27:00Z</cp:lastPrinted>
  <dcterms:created xsi:type="dcterms:W3CDTF">2017-02-15T19:08:00Z</dcterms:created>
  <dcterms:modified xsi:type="dcterms:W3CDTF">2017-02-15T19:08:00Z</dcterms:modified>
</cp:coreProperties>
</file>